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yma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yman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yman Island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yman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yman Islands received a score of 2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yman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yman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yman Island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yman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yman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yman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yman Islands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yman Islands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yman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yman Islands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yman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yman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yman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yman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ayma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ayma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ayma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ayma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ayma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ayma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ayma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ayma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ayma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ayma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ayma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ayma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ayma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ayma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ayma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ayma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ayma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2:16Z</dcterms:created>
  <dcterms:modified xsi:type="dcterms:W3CDTF">2024-01-16T16: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yman Islands Country Report</vt:lpwstr>
  </property>
</Properties>
</file>